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7DD81" w14:textId="10F0D029" w:rsidR="00F9405B" w:rsidRDefault="00F9405B" w:rsidP="00F9405B">
      <w:pPr>
        <w:pStyle w:val="Title"/>
      </w:pPr>
      <w:r>
        <w:t xml:space="preserve">Sefton Park CC Photography Policy </w:t>
      </w:r>
    </w:p>
    <w:p w14:paraId="1C8EECE9" w14:textId="32236219" w:rsidR="00F9405B" w:rsidRDefault="00F9405B" w:rsidP="00F9405B"/>
    <w:p w14:paraId="12771D28" w14:textId="6EB8D709" w:rsidR="00F9405B" w:rsidRPr="00CD1285" w:rsidRDefault="00F9405B" w:rsidP="00F9405B">
      <w:pPr>
        <w:rPr>
          <w:b/>
          <w:bCs/>
        </w:rPr>
      </w:pPr>
      <w:r w:rsidRPr="00CD1285">
        <w:rPr>
          <w:b/>
          <w:bCs/>
        </w:rPr>
        <w:t>Introduction</w:t>
      </w:r>
    </w:p>
    <w:p w14:paraId="441E79DE" w14:textId="0DF49B7B" w:rsidR="00F9405B" w:rsidRDefault="00CD1285" w:rsidP="00F9405B">
      <w:r>
        <w:t>Consent, from both children and parents, is central to the club’s policy on photography.</w:t>
      </w:r>
    </w:p>
    <w:p w14:paraId="7BFD713B" w14:textId="48568893" w:rsidR="006C526C" w:rsidRPr="006C526C" w:rsidRDefault="006C526C" w:rsidP="00F9405B">
      <w:pPr>
        <w:rPr>
          <w:b/>
          <w:bCs/>
        </w:rPr>
      </w:pPr>
      <w:r w:rsidRPr="006C526C">
        <w:rPr>
          <w:b/>
          <w:bCs/>
        </w:rPr>
        <w:t xml:space="preserve">Definitions </w:t>
      </w:r>
    </w:p>
    <w:p w14:paraId="3AC2505D" w14:textId="4A598A7A" w:rsidR="006C526C" w:rsidRDefault="006C526C" w:rsidP="00F9405B">
      <w:r>
        <w:t>By children</w:t>
      </w:r>
      <w:r w:rsidR="00D163E4">
        <w:t>,</w:t>
      </w:r>
      <w:r>
        <w:t xml:space="preserve"> we mean those under the age of </w:t>
      </w:r>
      <w:proofErr w:type="gramStart"/>
      <w:r>
        <w:t>18</w:t>
      </w:r>
      <w:proofErr w:type="gramEnd"/>
    </w:p>
    <w:p w14:paraId="14D2FCE1" w14:textId="3E9685C8" w:rsidR="00F9405B" w:rsidRPr="00F9405B" w:rsidRDefault="00F9405B" w:rsidP="00F9405B">
      <w:pPr>
        <w:rPr>
          <w:b/>
          <w:bCs/>
        </w:rPr>
      </w:pPr>
      <w:r w:rsidRPr="00F9405B">
        <w:rPr>
          <w:b/>
          <w:bCs/>
        </w:rPr>
        <w:t>Photographs as Personal Data</w:t>
      </w:r>
    </w:p>
    <w:p w14:paraId="2E210B65" w14:textId="68224069" w:rsidR="00587892" w:rsidRDefault="00587892">
      <w:r>
        <w:t xml:space="preserve">Photographs are considered ‘personal data’ in terms of Data Protection. Depending on the circumstance, consent from either the child, adult, or both should be sought before capturing, </w:t>
      </w:r>
      <w:proofErr w:type="gramStart"/>
      <w:r>
        <w:t>sharing</w:t>
      </w:r>
      <w:proofErr w:type="gramEnd"/>
      <w:r>
        <w:t xml:space="preserve"> or publishing images where a child can be identified, including posting on the club’s website etc. In addition, as with all personal data you process, it should be processed in accordance with GDPR principles, and other relevant legislation and guidance. </w:t>
      </w:r>
    </w:p>
    <w:p w14:paraId="7EAFAFB6" w14:textId="17EA4926" w:rsidR="00CD1285" w:rsidRPr="00CD1285" w:rsidRDefault="00CD1285">
      <w:pPr>
        <w:rPr>
          <w:b/>
          <w:bCs/>
        </w:rPr>
      </w:pPr>
      <w:r w:rsidRPr="00CD1285">
        <w:rPr>
          <w:b/>
          <w:bCs/>
        </w:rPr>
        <w:t>Unofficial Photography</w:t>
      </w:r>
    </w:p>
    <w:p w14:paraId="0FBE3DB9" w14:textId="1204F705" w:rsidR="00587892" w:rsidRDefault="00CD1285">
      <w:r>
        <w:t>Everyone should be</w:t>
      </w:r>
      <w:r w:rsidR="00587892">
        <w:t xml:space="preserve"> aware that some people may use sporting events as an opportunity to take inappropriate photographs or film footage of children. All </w:t>
      </w:r>
      <w:r>
        <w:t>volunteers</w:t>
      </w:r>
      <w:r w:rsidR="00587892">
        <w:t xml:space="preserve"> should be vigilant about this. These individuals could attend the local cricket club allowing people to presume they are related to a child involved. Any concerns during an event should be reported to a club official or event organiser, who should approach the individual concerned wherever possible. </w:t>
      </w:r>
    </w:p>
    <w:p w14:paraId="638547D7" w14:textId="2A546789" w:rsidR="00CD1285" w:rsidRPr="00CD1285" w:rsidRDefault="00CD1285">
      <w:pPr>
        <w:rPr>
          <w:b/>
          <w:bCs/>
        </w:rPr>
      </w:pPr>
      <w:r w:rsidRPr="00CD1285">
        <w:rPr>
          <w:b/>
          <w:bCs/>
        </w:rPr>
        <w:t>Publicising and Publishing Photos</w:t>
      </w:r>
    </w:p>
    <w:p w14:paraId="7A2DE572" w14:textId="13F062BA" w:rsidR="00297550" w:rsidRDefault="00587892">
      <w:r>
        <w:t>It is also possible that if a picture and name w</w:t>
      </w:r>
      <w:r w:rsidR="00D163E4">
        <w:t>ere</w:t>
      </w:r>
      <w:r>
        <w:t xml:space="preserve"> placed in the local paper, the club website etc, the information could be used inappropriately. For this reason</w:t>
      </w:r>
      <w:r w:rsidR="00D163E4">
        <w:t>,</w:t>
      </w:r>
      <w:r>
        <w:t xml:space="preserve"> a child’s picture and name should not appear together. There may be other reasons why individuals may not wish their child’s photograph to be taken by someone they do not know personally, for example</w:t>
      </w:r>
      <w:r w:rsidR="00D163E4">
        <w:t>,</w:t>
      </w:r>
      <w:r>
        <w:t xml:space="preserve"> estranged parents looking to gain access to a child, or families that have fled abusive situations. </w:t>
      </w:r>
    </w:p>
    <w:p w14:paraId="713E124A" w14:textId="30BA8692" w:rsidR="00587892" w:rsidRDefault="00587892">
      <w:r>
        <w:t>Parents</w:t>
      </w:r>
      <w:r w:rsidR="00D163E4">
        <w:t>/</w:t>
      </w:r>
      <w:r>
        <w:t>carers must ALWAYS be offered the opportunity to withhold consent for photographs</w:t>
      </w:r>
      <w:r w:rsidR="00D163E4">
        <w:t>/</w:t>
      </w:r>
      <w:r>
        <w:t>filming of their child.</w:t>
      </w:r>
    </w:p>
    <w:p w14:paraId="383F8359" w14:textId="2F3E8EAF" w:rsidR="00587892" w:rsidRDefault="001E6AED" w:rsidP="001E6AED">
      <w:pPr>
        <w:ind w:left="426" w:hanging="567"/>
      </w:pPr>
      <w:r>
        <w:t>The club’s</w:t>
      </w:r>
      <w:r w:rsidR="00587892">
        <w:t xml:space="preserve"> policy relating to the use of cameras during matches, training sessions and on other clu</w:t>
      </w:r>
      <w:r>
        <w:t>b occasions will be guided by the following principles</w:t>
      </w:r>
      <w:r w:rsidR="006C526C">
        <w:t>:</w:t>
      </w:r>
    </w:p>
    <w:p w14:paraId="5F1DCD2D" w14:textId="0B5704A0" w:rsidR="00587892" w:rsidRDefault="00587892" w:rsidP="00587892">
      <w:pPr>
        <w:pStyle w:val="ListParagraph"/>
        <w:numPr>
          <w:ilvl w:val="0"/>
          <w:numId w:val="1"/>
        </w:numPr>
      </w:pPr>
      <w:r>
        <w:t xml:space="preserve">Photographs/images are not to be taken at matches or training without the prior permission of the parents/carers of the child. This permission can be given by proxy by the coach of each team only after parental consent for this has been granted. The coach must arrange this </w:t>
      </w:r>
      <w:r w:rsidR="00D163E4">
        <w:t>before</w:t>
      </w:r>
      <w:r>
        <w:t xml:space="preserve"> attending matches</w:t>
      </w:r>
      <w:r w:rsidR="006C526C">
        <w:t>.</w:t>
      </w:r>
      <w:r>
        <w:t xml:space="preserve"> </w:t>
      </w:r>
    </w:p>
    <w:p w14:paraId="20D4119D" w14:textId="245935FC" w:rsidR="00587892" w:rsidRDefault="00587892" w:rsidP="00587892">
      <w:pPr>
        <w:pStyle w:val="ListParagraph"/>
        <w:numPr>
          <w:ilvl w:val="0"/>
          <w:numId w:val="1"/>
        </w:numPr>
      </w:pPr>
      <w:r>
        <w:t>If no consent has been given for a child, then it is to be made known to the relevant person of the other team (</w:t>
      </w:r>
      <w:proofErr w:type="gramStart"/>
      <w:r>
        <w:t>e.g.</w:t>
      </w:r>
      <w:proofErr w:type="gramEnd"/>
      <w:r>
        <w:t xml:space="preserve"> coach/ team manager) so the appropriate person/s taking photographs for the other team is/are aware and can avoid taking photographs of that particular child </w:t>
      </w:r>
    </w:p>
    <w:p w14:paraId="28D954B8" w14:textId="22EB12D7" w:rsidR="00587892" w:rsidRDefault="00587892" w:rsidP="00587892">
      <w:pPr>
        <w:pStyle w:val="ListParagraph"/>
        <w:numPr>
          <w:ilvl w:val="0"/>
          <w:numId w:val="1"/>
        </w:numPr>
      </w:pPr>
      <w:r>
        <w:t>The children should be informed a person will be taking photographs</w:t>
      </w:r>
      <w:r w:rsidR="006C526C">
        <w:t>.</w:t>
      </w:r>
      <w:r>
        <w:t xml:space="preserve"> </w:t>
      </w:r>
    </w:p>
    <w:p w14:paraId="32990B5E" w14:textId="77777777" w:rsidR="00587892" w:rsidRDefault="00587892" w:rsidP="00587892">
      <w:pPr>
        <w:pStyle w:val="ListParagraph"/>
        <w:numPr>
          <w:ilvl w:val="0"/>
          <w:numId w:val="1"/>
        </w:numPr>
      </w:pPr>
      <w:r>
        <w:t xml:space="preserve">The children should be informed that if they have </w:t>
      </w:r>
      <w:proofErr w:type="gramStart"/>
      <w:r>
        <w:t>concerns</w:t>
      </w:r>
      <w:proofErr w:type="gramEnd"/>
      <w:r>
        <w:t xml:space="preserve"> they can report these to the coach or team manager </w:t>
      </w:r>
    </w:p>
    <w:p w14:paraId="282B9B85" w14:textId="77777777" w:rsidR="00587892" w:rsidRDefault="00587892" w:rsidP="00587892">
      <w:pPr>
        <w:pStyle w:val="ListParagraph"/>
        <w:numPr>
          <w:ilvl w:val="0"/>
          <w:numId w:val="1"/>
        </w:numPr>
      </w:pPr>
      <w:r>
        <w:lastRenderedPageBreak/>
        <w:t xml:space="preserve">Concerns regarding inappropriate, or intrusive, photography should be reported to the Club Welfare Officer and recorded in the same manner as any other child protection or safeguarding </w:t>
      </w:r>
      <w:proofErr w:type="gramStart"/>
      <w:r>
        <w:t>concern</w:t>
      </w:r>
      <w:proofErr w:type="gramEnd"/>
      <w:r>
        <w:t xml:space="preserve"> </w:t>
      </w:r>
    </w:p>
    <w:p w14:paraId="4EE88258" w14:textId="192E6AC3" w:rsidR="00587892" w:rsidRDefault="00587892" w:rsidP="00587892">
      <w:pPr>
        <w:pStyle w:val="ListParagraph"/>
        <w:numPr>
          <w:ilvl w:val="0"/>
          <w:numId w:val="1"/>
        </w:numPr>
      </w:pPr>
      <w:r>
        <w:t>It is recommended that cricket tournaments/festivals/events/competitions set up a camera registration book for parents to complete It is recommended that all cricket clubs</w:t>
      </w:r>
      <w:r w:rsidR="00D163E4">
        <w:t>, as well as tournament/festival/event organisers,</w:t>
      </w:r>
      <w:r>
        <w:t xml:space="preserve"> adhere to the appropriate guidelines relating to </w:t>
      </w:r>
      <w:r w:rsidR="00D163E4">
        <w:t xml:space="preserve">the </w:t>
      </w:r>
      <w:r>
        <w:t>publishing of images as detailed below.</w:t>
      </w:r>
    </w:p>
    <w:p w14:paraId="0BBF57E4" w14:textId="55E03F20" w:rsidR="00587892" w:rsidRDefault="00587892" w:rsidP="00587892">
      <w:r>
        <w:t xml:space="preserve">Use of images of children (for example on the web, in the media or </w:t>
      </w:r>
      <w:r w:rsidR="001E6AED">
        <w:t>club</w:t>
      </w:r>
      <w:r>
        <w:t xml:space="preserve"> handbooks), including broadcast on social media platfo</w:t>
      </w:r>
      <w:r w:rsidR="00D163E4">
        <w:t>r</w:t>
      </w:r>
      <w:r>
        <w:t xml:space="preserve">ms: </w:t>
      </w:r>
    </w:p>
    <w:p w14:paraId="2B6736C1" w14:textId="77777777" w:rsidR="00587892" w:rsidRDefault="00587892" w:rsidP="00587892">
      <w:r>
        <w:t xml:space="preserve">Ask for parental permission to use the child’s image and, wherever possible, show the image to the parents and child in advance. This ensures that they are aware of the way the image will be used to represent cricket and the </w:t>
      </w:r>
      <w:proofErr w:type="gramStart"/>
      <w:r>
        <w:t>club</w:t>
      </w:r>
      <w:proofErr w:type="gramEnd"/>
      <w:r>
        <w:t xml:space="preserve"> </w:t>
      </w:r>
    </w:p>
    <w:p w14:paraId="6F6F2ACF" w14:textId="77777777" w:rsidR="00587892" w:rsidRDefault="00587892" w:rsidP="00587892">
      <w:r>
        <w:t xml:space="preserve">Ask for the child’s permission to use their image. This ensures they are aware of the way the image is to be used to represent cricket and the </w:t>
      </w:r>
      <w:proofErr w:type="gramStart"/>
      <w:r>
        <w:t>club</w:t>
      </w:r>
      <w:proofErr w:type="gramEnd"/>
      <w:r>
        <w:t xml:space="preserve"> </w:t>
      </w:r>
    </w:p>
    <w:p w14:paraId="2964B118" w14:textId="77777777" w:rsidR="00297550" w:rsidRDefault="00587892" w:rsidP="00587892">
      <w:r>
        <w:t xml:space="preserve">If the cricketer is named, avoid using their </w:t>
      </w:r>
      <w:proofErr w:type="gramStart"/>
      <w:r>
        <w:t>photograph</w:t>
      </w:r>
      <w:proofErr w:type="gramEnd"/>
      <w:r>
        <w:t xml:space="preserve"> </w:t>
      </w:r>
    </w:p>
    <w:p w14:paraId="45F0D345" w14:textId="6CF5B66F" w:rsidR="00587892" w:rsidRDefault="00587892" w:rsidP="00587892">
      <w:r>
        <w:t xml:space="preserve">If a photograph is used, avoid naming the </w:t>
      </w:r>
      <w:proofErr w:type="gramStart"/>
      <w:r>
        <w:t>child</w:t>
      </w:r>
      <w:proofErr w:type="gramEnd"/>
      <w:r>
        <w:t xml:space="preserve"> </w:t>
      </w:r>
    </w:p>
    <w:p w14:paraId="1EC53CD4" w14:textId="16E29A4D" w:rsidR="00587892" w:rsidRDefault="00587892" w:rsidP="00587892">
      <w:r>
        <w:t xml:space="preserve">Only use images of children in </w:t>
      </w:r>
      <w:r w:rsidR="00D163E4">
        <w:t xml:space="preserve">the </w:t>
      </w:r>
      <w:r>
        <w:t xml:space="preserve">appropriate kit, to reduce the risk of inappropriate use, and to provide positive images of the </w:t>
      </w:r>
      <w:proofErr w:type="gramStart"/>
      <w:r>
        <w:t>children</w:t>
      </w:r>
      <w:proofErr w:type="gramEnd"/>
      <w:r>
        <w:t xml:space="preserve"> </w:t>
      </w:r>
    </w:p>
    <w:p w14:paraId="22727714" w14:textId="77777777" w:rsidR="00587892" w:rsidRDefault="00587892" w:rsidP="00587892">
      <w:r>
        <w:t xml:space="preserve">Encourage the reporting of inappropriate use of images of children. If you are concerned, report your concerns to the County or Club Welfare Officer </w:t>
      </w:r>
    </w:p>
    <w:p w14:paraId="1FAF2DE6" w14:textId="77777777" w:rsidR="00587892" w:rsidRDefault="00587892" w:rsidP="00587892"/>
    <w:p w14:paraId="43260C44" w14:textId="77777777" w:rsidR="00297550" w:rsidRPr="00297550" w:rsidRDefault="00587892" w:rsidP="00587892">
      <w:pPr>
        <w:rPr>
          <w:b/>
          <w:bCs/>
        </w:rPr>
      </w:pPr>
      <w:r w:rsidRPr="00297550">
        <w:rPr>
          <w:b/>
          <w:bCs/>
        </w:rPr>
        <w:t xml:space="preserve">Using video as a coaching aid: </w:t>
      </w:r>
    </w:p>
    <w:p w14:paraId="7C2603D6" w14:textId="623E6E2E" w:rsidR="00587892" w:rsidRDefault="00587892" w:rsidP="00587892">
      <w:r>
        <w:t xml:space="preserve">There is no intention on the part of the ECB to prevent club coaches </w:t>
      </w:r>
      <w:r w:rsidR="00D163E4">
        <w:t xml:space="preserve">from </w:t>
      </w:r>
      <w:r>
        <w:t xml:space="preserve">using video equipment as a legitimate coaching aid. However, players and parents/carers should be aware that this is part of the coaching programme, and </w:t>
      </w:r>
      <w:r w:rsidR="00D163E4">
        <w:t xml:space="preserve">the </w:t>
      </w:r>
      <w:r>
        <w:t>material taken in connection with coaching must be stored securely and deleted or destroyed when a parent requests this, or when the material is no longer needed. The parents/carers and children must provide written consent for the use of photography and video analysis.</w:t>
      </w:r>
    </w:p>
    <w:sectPr w:rsidR="005878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932F2"/>
    <w:multiLevelType w:val="hybridMultilevel"/>
    <w:tmpl w:val="4A0AE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bc0NzW1NDcyMTBS0lEKTi0uzszPAykwqgUAviPAMywAAAA="/>
  </w:docVars>
  <w:rsids>
    <w:rsidRoot w:val="00587892"/>
    <w:rsid w:val="001E6AED"/>
    <w:rsid w:val="00297550"/>
    <w:rsid w:val="00587892"/>
    <w:rsid w:val="006C526C"/>
    <w:rsid w:val="00CD1285"/>
    <w:rsid w:val="00D163E4"/>
    <w:rsid w:val="00F94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38B17"/>
  <w15:chartTrackingRefBased/>
  <w15:docId w15:val="{5BEE931A-E71B-4E26-A91C-5E0E36F3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7892"/>
    <w:pPr>
      <w:ind w:left="720"/>
      <w:contextualSpacing/>
    </w:pPr>
  </w:style>
  <w:style w:type="paragraph" w:styleId="Title">
    <w:name w:val="Title"/>
    <w:basedOn w:val="Normal"/>
    <w:next w:val="Normal"/>
    <w:link w:val="TitleChar"/>
    <w:uiPriority w:val="10"/>
    <w:qFormat/>
    <w:rsid w:val="00F940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05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2</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Daniels</dc:creator>
  <cp:keywords/>
  <dc:description/>
  <cp:lastModifiedBy>James Daniels</cp:lastModifiedBy>
  <cp:revision>3</cp:revision>
  <dcterms:created xsi:type="dcterms:W3CDTF">2021-02-23T12:46:00Z</dcterms:created>
  <dcterms:modified xsi:type="dcterms:W3CDTF">2021-04-01T15:01:00Z</dcterms:modified>
</cp:coreProperties>
</file>